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B28BD2" w14:textId="77777777" w:rsidR="00334817" w:rsidRPr="00B17FA8" w:rsidRDefault="00AF5BF2" w:rsidP="00903FAA">
      <w:pPr>
        <w:pStyle w:val="NoSpacing"/>
        <w:ind w:left="720" w:hanging="720"/>
        <w:jc w:val="center"/>
        <w:rPr>
          <w:rFonts w:ascii="Times New Roman" w:hAnsi="Times New Roman" w:cs="Times New Roman"/>
          <w:b/>
          <w:sz w:val="36"/>
          <w:szCs w:val="36"/>
          <w:u w:val="single"/>
        </w:rPr>
      </w:pPr>
      <w:r w:rsidRPr="00B17FA8">
        <w:rPr>
          <w:rFonts w:ascii="Times New Roman" w:hAnsi="Times New Roman" w:cs="Times New Roman"/>
          <w:b/>
          <w:sz w:val="36"/>
          <w:szCs w:val="36"/>
        </w:rPr>
        <w:t>SIBY RAJAN</w:t>
      </w:r>
    </w:p>
    <w:p w14:paraId="10AAD939" w14:textId="77777777" w:rsidR="00561C6A" w:rsidRPr="00AF5BF2" w:rsidRDefault="0081770A" w:rsidP="00AF5BF2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proofErr w:type="spellStart"/>
      <w:r w:rsidRPr="00AF5BF2">
        <w:rPr>
          <w:rFonts w:ascii="Times New Roman" w:hAnsi="Times New Roman" w:cs="Times New Roman"/>
          <w:b/>
          <w:sz w:val="24"/>
          <w:szCs w:val="24"/>
        </w:rPr>
        <w:t>Thadathil</w:t>
      </w:r>
      <w:proofErr w:type="spellEnd"/>
      <w:r w:rsidR="00B06A68" w:rsidRPr="00AF5BF2">
        <w:rPr>
          <w:rFonts w:ascii="Times New Roman" w:hAnsi="Times New Roman" w:cs="Times New Roman"/>
          <w:b/>
          <w:sz w:val="24"/>
          <w:szCs w:val="24"/>
        </w:rPr>
        <w:t xml:space="preserve"> Villa</w:t>
      </w:r>
    </w:p>
    <w:p w14:paraId="055C22B2" w14:textId="77777777" w:rsidR="00BE6DCB" w:rsidRPr="00AF5BF2" w:rsidRDefault="00BE6DCB" w:rsidP="00AF5BF2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AF5BF2">
        <w:rPr>
          <w:rFonts w:ascii="Times New Roman" w:hAnsi="Times New Roman" w:cs="Times New Roman"/>
          <w:b/>
          <w:sz w:val="24"/>
          <w:szCs w:val="24"/>
        </w:rPr>
        <w:t>Karuvatta</w:t>
      </w:r>
      <w:proofErr w:type="spellEnd"/>
      <w:r w:rsidRPr="00AF5BF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B06A68" w:rsidRPr="00AF5BF2">
        <w:rPr>
          <w:rFonts w:ascii="Times New Roman" w:hAnsi="Times New Roman" w:cs="Times New Roman"/>
          <w:b/>
          <w:sz w:val="24"/>
          <w:szCs w:val="24"/>
        </w:rPr>
        <w:t>(South)</w:t>
      </w:r>
    </w:p>
    <w:p w14:paraId="3AABC8FA" w14:textId="77777777" w:rsidR="007D0589" w:rsidRPr="00AF5BF2" w:rsidRDefault="00B06A68" w:rsidP="00AF5BF2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AF5BF2">
        <w:rPr>
          <w:rFonts w:ascii="Times New Roman" w:hAnsi="Times New Roman" w:cs="Times New Roman"/>
          <w:b/>
          <w:sz w:val="24"/>
          <w:szCs w:val="24"/>
        </w:rPr>
        <w:t>Adoor</w:t>
      </w:r>
      <w:proofErr w:type="spellEnd"/>
      <w:r w:rsidR="007D0589" w:rsidRPr="00AF5BF2">
        <w:rPr>
          <w:rFonts w:ascii="Times New Roman" w:hAnsi="Times New Roman" w:cs="Times New Roman"/>
          <w:b/>
          <w:sz w:val="24"/>
          <w:szCs w:val="24"/>
        </w:rPr>
        <w:t xml:space="preserve"> (P.O)</w:t>
      </w:r>
    </w:p>
    <w:p w14:paraId="6B49EF24" w14:textId="77777777" w:rsidR="007D0589" w:rsidRPr="00AF5BF2" w:rsidRDefault="007D0589" w:rsidP="00AF5BF2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AF5BF2">
        <w:rPr>
          <w:rFonts w:ascii="Times New Roman" w:hAnsi="Times New Roman" w:cs="Times New Roman"/>
          <w:b/>
          <w:sz w:val="24"/>
          <w:szCs w:val="24"/>
        </w:rPr>
        <w:t>Pathanamthitta</w:t>
      </w:r>
      <w:proofErr w:type="spellEnd"/>
      <w:r w:rsidRPr="00AF5BF2">
        <w:rPr>
          <w:rFonts w:ascii="Times New Roman" w:hAnsi="Times New Roman" w:cs="Times New Roman"/>
          <w:b/>
          <w:sz w:val="24"/>
          <w:szCs w:val="24"/>
        </w:rPr>
        <w:t xml:space="preserve"> District</w:t>
      </w:r>
    </w:p>
    <w:p w14:paraId="0E682D7E" w14:textId="77777777" w:rsidR="00334817" w:rsidRPr="00AF5BF2" w:rsidRDefault="007D0589" w:rsidP="00AF5BF2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F5BF2">
        <w:rPr>
          <w:rFonts w:ascii="Times New Roman" w:hAnsi="Times New Roman" w:cs="Times New Roman"/>
          <w:b/>
          <w:sz w:val="24"/>
          <w:szCs w:val="24"/>
        </w:rPr>
        <w:t>Kerala, India</w:t>
      </w:r>
    </w:p>
    <w:p w14:paraId="75553504" w14:textId="0FED794D" w:rsidR="00334817" w:rsidRPr="00AF5BF2" w:rsidRDefault="00AF5BF2" w:rsidP="00AF5BF2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F5BF2">
        <w:rPr>
          <w:rFonts w:ascii="Times New Roman" w:hAnsi="Times New Roman" w:cs="Times New Roman"/>
          <w:b/>
          <w:sz w:val="24"/>
          <w:szCs w:val="24"/>
        </w:rPr>
        <w:t>Mobile</w:t>
      </w:r>
      <w:r w:rsidR="00417410" w:rsidRPr="00AF5BF2">
        <w:rPr>
          <w:rFonts w:ascii="Times New Roman" w:hAnsi="Times New Roman" w:cs="Times New Roman"/>
          <w:b/>
          <w:sz w:val="24"/>
          <w:szCs w:val="24"/>
        </w:rPr>
        <w:t>: +</w:t>
      </w:r>
      <w:r w:rsidR="00E1409F" w:rsidRPr="00AF5BF2">
        <w:rPr>
          <w:rFonts w:ascii="Times New Roman" w:hAnsi="Times New Roman" w:cs="Times New Roman"/>
          <w:b/>
          <w:sz w:val="24"/>
          <w:szCs w:val="24"/>
        </w:rPr>
        <w:t>9</w:t>
      </w:r>
      <w:r w:rsidR="00334817" w:rsidRPr="00AF5BF2">
        <w:rPr>
          <w:rFonts w:ascii="Times New Roman" w:hAnsi="Times New Roman" w:cs="Times New Roman"/>
          <w:b/>
          <w:sz w:val="24"/>
          <w:szCs w:val="24"/>
        </w:rPr>
        <w:t>1-</w:t>
      </w:r>
      <w:r w:rsidR="00F368D9">
        <w:rPr>
          <w:rFonts w:ascii="Times New Roman" w:hAnsi="Times New Roman" w:cs="Times New Roman"/>
          <w:b/>
          <w:sz w:val="24"/>
          <w:szCs w:val="24"/>
        </w:rPr>
        <w:t>8281708847</w:t>
      </w:r>
    </w:p>
    <w:p w14:paraId="60DFE1B2" w14:textId="77777777" w:rsidR="00AF5BF2" w:rsidRPr="00AF5BF2" w:rsidRDefault="00AF5BF2" w:rsidP="00AF5BF2">
      <w:pPr>
        <w:pStyle w:val="NoSpacing"/>
        <w:jc w:val="center"/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AF5BF2">
        <w:rPr>
          <w:rFonts w:ascii="Times New Roman" w:hAnsi="Times New Roman" w:cs="Times New Roman"/>
          <w:b/>
          <w:sz w:val="24"/>
          <w:szCs w:val="24"/>
        </w:rPr>
        <w:t>Whats</w:t>
      </w:r>
      <w:proofErr w:type="spellEnd"/>
      <w:r w:rsidRPr="00AF5BF2">
        <w:rPr>
          <w:rFonts w:ascii="Times New Roman" w:hAnsi="Times New Roman" w:cs="Times New Roman"/>
          <w:b/>
          <w:sz w:val="24"/>
          <w:szCs w:val="24"/>
        </w:rPr>
        <w:t xml:space="preserve"> app: +91-6238889770</w:t>
      </w:r>
    </w:p>
    <w:p w14:paraId="07E264A0" w14:textId="43FC7762" w:rsidR="00334817" w:rsidRPr="00AF5BF2" w:rsidRDefault="00AF5BF2" w:rsidP="00AF5BF2">
      <w:pPr>
        <w:pStyle w:val="NoSpacing"/>
        <w:jc w:val="center"/>
        <w:rPr>
          <w:rFonts w:ascii="Times New Roman" w:hAnsi="Times New Roman" w:cs="Times New Roman"/>
          <w:sz w:val="24"/>
          <w:szCs w:val="24"/>
        </w:rPr>
      </w:pPr>
      <w:r w:rsidRPr="00AF5BF2">
        <w:rPr>
          <w:rFonts w:ascii="Times New Roman" w:hAnsi="Times New Roman" w:cs="Times New Roman"/>
          <w:b/>
          <w:sz w:val="24"/>
          <w:szCs w:val="24"/>
        </w:rPr>
        <w:t>Email:</w:t>
      </w:r>
      <w:hyperlink r:id="rId6" w:history="1">
        <w:r w:rsidR="00075AA1" w:rsidRPr="00582840">
          <w:rPr>
            <w:rStyle w:val="Hyperlink"/>
            <w:rFonts w:ascii="Times New Roman" w:hAnsi="Times New Roman" w:cs="Times New Roman"/>
            <w:b/>
            <w:sz w:val="24"/>
            <w:szCs w:val="24"/>
          </w:rPr>
          <w:t>sibyrajanbusiness@gmail.com</w:t>
        </w:r>
      </w:hyperlink>
    </w:p>
    <w:p w14:paraId="133B0460" w14:textId="77777777" w:rsidR="00D819A6" w:rsidRDefault="00D819A6" w:rsidP="00D819A6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A239DD5" w14:textId="18409167" w:rsidR="00853219" w:rsidRDefault="00AF5BF2" w:rsidP="00D819A6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A0710">
        <w:rPr>
          <w:rFonts w:ascii="Times New Roman" w:hAnsi="Times New Roman" w:cs="Times New Roman"/>
          <w:b/>
          <w:sz w:val="24"/>
          <w:szCs w:val="24"/>
          <w:u w:val="single"/>
        </w:rPr>
        <w:t>PROFILE</w:t>
      </w:r>
    </w:p>
    <w:p w14:paraId="0016E780" w14:textId="77777777" w:rsidR="00F66AF2" w:rsidRPr="007A0710" w:rsidRDefault="00F66AF2" w:rsidP="00D819A6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36ACEBF" w14:textId="49336007" w:rsidR="007A0710" w:rsidRDefault="00D819A6" w:rsidP="00D819A6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well organised individual used to </w:t>
      </w:r>
      <w:r w:rsidR="009238BE">
        <w:rPr>
          <w:rFonts w:ascii="Times New Roman" w:hAnsi="Times New Roman" w:cs="Times New Roman"/>
          <w:sz w:val="24"/>
          <w:szCs w:val="24"/>
        </w:rPr>
        <w:t>work</w:t>
      </w:r>
      <w:r>
        <w:rPr>
          <w:rFonts w:ascii="Times New Roman" w:hAnsi="Times New Roman" w:cs="Times New Roman"/>
          <w:sz w:val="24"/>
          <w:szCs w:val="24"/>
        </w:rPr>
        <w:t xml:space="preserve"> under pressure. </w:t>
      </w:r>
      <w:r w:rsidR="00417410">
        <w:rPr>
          <w:rFonts w:ascii="Times New Roman" w:hAnsi="Times New Roman" w:cs="Times New Roman"/>
          <w:sz w:val="24"/>
          <w:szCs w:val="24"/>
        </w:rPr>
        <w:t>Communicates well at all levels and is able to form working relationships quickly with a wide range of people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238BE">
        <w:rPr>
          <w:rFonts w:ascii="Times New Roman" w:hAnsi="Times New Roman" w:cs="Times New Roman"/>
          <w:sz w:val="24"/>
          <w:szCs w:val="24"/>
        </w:rPr>
        <w:t>Self-motivated</w:t>
      </w:r>
      <w:r>
        <w:rPr>
          <w:rFonts w:ascii="Times New Roman" w:hAnsi="Times New Roman" w:cs="Times New Roman"/>
          <w:sz w:val="24"/>
          <w:szCs w:val="24"/>
        </w:rPr>
        <w:t xml:space="preserve"> with an outgoing personality and determination to succeed.</w:t>
      </w:r>
    </w:p>
    <w:p w14:paraId="538A2B1C" w14:textId="77777777" w:rsidR="00D819A6" w:rsidRDefault="00D819A6" w:rsidP="00D819A6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3C482225" w14:textId="00EFA9DD" w:rsidR="008250EC" w:rsidRDefault="007A0710" w:rsidP="00D819A6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A0710">
        <w:rPr>
          <w:rFonts w:ascii="Times New Roman" w:hAnsi="Times New Roman" w:cs="Times New Roman"/>
          <w:b/>
          <w:sz w:val="24"/>
          <w:szCs w:val="24"/>
          <w:u w:val="single"/>
        </w:rPr>
        <w:t>CARRER SKILLS</w:t>
      </w:r>
    </w:p>
    <w:p w14:paraId="671B2AA9" w14:textId="77777777" w:rsidR="00F66AF2" w:rsidRPr="007A0710" w:rsidRDefault="00F66AF2" w:rsidP="00D819A6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79D341D" w14:textId="3014CB65" w:rsidR="007A0710" w:rsidRDefault="007A0710" w:rsidP="00D819A6">
      <w:pPr>
        <w:pStyle w:val="NoSpacing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F5BF2">
        <w:rPr>
          <w:rFonts w:ascii="Times New Roman" w:hAnsi="Times New Roman" w:cs="Times New Roman"/>
          <w:sz w:val="24"/>
          <w:szCs w:val="24"/>
        </w:rPr>
        <w:t>Ability to work under pressure</w:t>
      </w:r>
      <w:r w:rsidR="003E2B60">
        <w:rPr>
          <w:rFonts w:ascii="Times New Roman" w:hAnsi="Times New Roman" w:cs="Times New Roman"/>
          <w:sz w:val="24"/>
          <w:szCs w:val="24"/>
        </w:rPr>
        <w:t xml:space="preserve"> &amp; a quick learner.</w:t>
      </w:r>
    </w:p>
    <w:p w14:paraId="738CB310" w14:textId="77777777" w:rsidR="007A0710" w:rsidRPr="00AF5BF2" w:rsidRDefault="007A0710" w:rsidP="00D819A6">
      <w:pPr>
        <w:pStyle w:val="NoSpacing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F5BF2">
        <w:rPr>
          <w:rFonts w:ascii="Times New Roman" w:hAnsi="Times New Roman" w:cs="Times New Roman"/>
          <w:sz w:val="24"/>
          <w:szCs w:val="24"/>
        </w:rPr>
        <w:t>Ability to work in a team as well as individual.</w:t>
      </w:r>
    </w:p>
    <w:p w14:paraId="77BE56AF" w14:textId="77777777" w:rsidR="007A0710" w:rsidRPr="00AF5BF2" w:rsidRDefault="007A0710" w:rsidP="00D819A6">
      <w:pPr>
        <w:pStyle w:val="NoSpacing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F5BF2">
        <w:rPr>
          <w:rFonts w:ascii="Times New Roman" w:hAnsi="Times New Roman" w:cs="Times New Roman"/>
          <w:sz w:val="24"/>
          <w:szCs w:val="24"/>
        </w:rPr>
        <w:t>Proficient in coordinating with the people.</w:t>
      </w:r>
    </w:p>
    <w:p w14:paraId="7CDBB58A" w14:textId="77777777" w:rsidR="007A0710" w:rsidRPr="00AF5BF2" w:rsidRDefault="007A0710" w:rsidP="00D819A6">
      <w:pPr>
        <w:pStyle w:val="NoSpacing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F5BF2">
        <w:rPr>
          <w:rFonts w:ascii="Times New Roman" w:hAnsi="Times New Roman" w:cs="Times New Roman"/>
          <w:sz w:val="24"/>
          <w:szCs w:val="24"/>
        </w:rPr>
        <w:t>Effective Communication skills.</w:t>
      </w:r>
    </w:p>
    <w:p w14:paraId="610B912B" w14:textId="0C249CA1" w:rsidR="007A0710" w:rsidRDefault="007A0710" w:rsidP="00D819A6">
      <w:pPr>
        <w:pStyle w:val="NoSpacing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F5BF2">
        <w:rPr>
          <w:rFonts w:ascii="Times New Roman" w:hAnsi="Times New Roman" w:cs="Times New Roman"/>
          <w:sz w:val="24"/>
          <w:szCs w:val="24"/>
        </w:rPr>
        <w:t>Training of New Employees.</w:t>
      </w:r>
    </w:p>
    <w:p w14:paraId="2D8183C0" w14:textId="11C78576" w:rsidR="00D5661F" w:rsidRDefault="008250EC" w:rsidP="00D5661F">
      <w:pPr>
        <w:pStyle w:val="NoSpacing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uter Proficiency.</w:t>
      </w:r>
    </w:p>
    <w:p w14:paraId="2E57B3CB" w14:textId="25F5D833" w:rsidR="005A7F57" w:rsidRDefault="005A7F57" w:rsidP="00D5661F">
      <w:pPr>
        <w:pStyle w:val="NoSpacing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aptability.</w:t>
      </w:r>
    </w:p>
    <w:p w14:paraId="021506A7" w14:textId="2FFA7280" w:rsidR="005A7F57" w:rsidRPr="005A7F57" w:rsidRDefault="005A7F57" w:rsidP="005A7F57">
      <w:pPr>
        <w:pStyle w:val="NoSpacing"/>
        <w:numPr>
          <w:ilvl w:val="0"/>
          <w:numId w:val="8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ime management.</w:t>
      </w:r>
    </w:p>
    <w:p w14:paraId="2E1A0D19" w14:textId="77777777" w:rsidR="00D5661F" w:rsidRPr="00D5661F" w:rsidRDefault="00D5661F" w:rsidP="00D5661F">
      <w:pPr>
        <w:pStyle w:val="NoSpacing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7E3AF25C" w14:textId="783FB39D" w:rsidR="008250EC" w:rsidRDefault="007A0710" w:rsidP="00D819A6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A0710">
        <w:rPr>
          <w:rFonts w:ascii="Times New Roman" w:hAnsi="Times New Roman" w:cs="Times New Roman"/>
          <w:b/>
          <w:sz w:val="24"/>
          <w:szCs w:val="24"/>
          <w:u w:val="single"/>
        </w:rPr>
        <w:t>TECHNICAL SKILLS</w:t>
      </w:r>
    </w:p>
    <w:p w14:paraId="3EDA8133" w14:textId="77777777" w:rsidR="00F66AF2" w:rsidRPr="007A0710" w:rsidRDefault="00F66AF2" w:rsidP="00D819A6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F119DC8" w14:textId="31E2F0EE" w:rsidR="00D819A6" w:rsidRDefault="00892A28" w:rsidP="00D819A6">
      <w:pPr>
        <w:pStyle w:val="NoSpacing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F5BF2">
        <w:rPr>
          <w:rFonts w:ascii="Times New Roman" w:hAnsi="Times New Roman" w:cs="Times New Roman"/>
          <w:sz w:val="24"/>
          <w:szCs w:val="24"/>
        </w:rPr>
        <w:t>Expert in Windows</w:t>
      </w:r>
      <w:r w:rsidR="00D819A6">
        <w:rPr>
          <w:rFonts w:ascii="Times New Roman" w:hAnsi="Times New Roman" w:cs="Times New Roman"/>
          <w:sz w:val="24"/>
          <w:szCs w:val="24"/>
        </w:rPr>
        <w:t xml:space="preserve"> &amp; </w:t>
      </w:r>
      <w:r w:rsidR="00417410">
        <w:rPr>
          <w:rFonts w:ascii="Times New Roman" w:hAnsi="Times New Roman" w:cs="Times New Roman"/>
          <w:sz w:val="24"/>
          <w:szCs w:val="24"/>
        </w:rPr>
        <w:t>MS Office (</w:t>
      </w:r>
      <w:r w:rsidRPr="00AF5BF2">
        <w:rPr>
          <w:rFonts w:ascii="Times New Roman" w:hAnsi="Times New Roman" w:cs="Times New Roman"/>
          <w:sz w:val="24"/>
          <w:szCs w:val="24"/>
        </w:rPr>
        <w:t>Word,</w:t>
      </w:r>
      <w:r w:rsidR="0085417F" w:rsidRPr="00AF5BF2">
        <w:rPr>
          <w:rFonts w:ascii="Times New Roman" w:hAnsi="Times New Roman" w:cs="Times New Roman"/>
          <w:sz w:val="24"/>
          <w:szCs w:val="24"/>
        </w:rPr>
        <w:t xml:space="preserve"> </w:t>
      </w:r>
      <w:r w:rsidR="00D819A6" w:rsidRPr="00AF5BF2">
        <w:rPr>
          <w:rFonts w:ascii="Times New Roman" w:hAnsi="Times New Roman" w:cs="Times New Roman"/>
          <w:sz w:val="24"/>
          <w:szCs w:val="24"/>
        </w:rPr>
        <w:t>PowerPoint, Outlook</w:t>
      </w:r>
      <w:r w:rsidR="00D819A6">
        <w:rPr>
          <w:rFonts w:ascii="Times New Roman" w:hAnsi="Times New Roman" w:cs="Times New Roman"/>
          <w:sz w:val="24"/>
          <w:szCs w:val="24"/>
        </w:rPr>
        <w:t>, Excel).</w:t>
      </w:r>
    </w:p>
    <w:p w14:paraId="3502DA24" w14:textId="34D21F53" w:rsidR="00903FAA" w:rsidRPr="00903FAA" w:rsidRDefault="0017718B" w:rsidP="00903FAA">
      <w:pPr>
        <w:pStyle w:val="NoSpacing"/>
        <w:numPr>
          <w:ilvl w:val="0"/>
          <w:numId w:val="9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TML, CSS</w:t>
      </w:r>
      <w:r w:rsidR="009F5E39">
        <w:rPr>
          <w:rFonts w:ascii="Times New Roman" w:hAnsi="Times New Roman" w:cs="Times New Roman"/>
          <w:sz w:val="24"/>
          <w:szCs w:val="24"/>
        </w:rPr>
        <w:t>,</w:t>
      </w:r>
      <w:r w:rsidR="00966A5C">
        <w:rPr>
          <w:rFonts w:ascii="Times New Roman" w:hAnsi="Times New Roman" w:cs="Times New Roman"/>
          <w:sz w:val="24"/>
          <w:szCs w:val="24"/>
        </w:rPr>
        <w:t xml:space="preserve"> PYTHON</w:t>
      </w:r>
      <w:r w:rsidR="009F5E39">
        <w:rPr>
          <w:rFonts w:ascii="Times New Roman" w:hAnsi="Times New Roman" w:cs="Times New Roman"/>
          <w:sz w:val="24"/>
          <w:szCs w:val="24"/>
        </w:rPr>
        <w:t>, Bootstrap</w:t>
      </w:r>
    </w:p>
    <w:p w14:paraId="62B3711C" w14:textId="77777777" w:rsidR="00EC4A2B" w:rsidRPr="004420E7" w:rsidRDefault="00EC4A2B" w:rsidP="00EC4A2B">
      <w:pPr>
        <w:pStyle w:val="NoSpacing"/>
        <w:ind w:left="720"/>
        <w:jc w:val="both"/>
        <w:rPr>
          <w:rFonts w:ascii="Times New Roman" w:hAnsi="Times New Roman" w:cs="Times New Roman"/>
          <w:sz w:val="24"/>
          <w:szCs w:val="24"/>
        </w:rPr>
      </w:pPr>
    </w:p>
    <w:p w14:paraId="1BD03C80" w14:textId="45E16A91" w:rsidR="008250EC" w:rsidRDefault="007A0710" w:rsidP="00D819A6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A0710">
        <w:rPr>
          <w:rFonts w:ascii="Times New Roman" w:hAnsi="Times New Roman" w:cs="Times New Roman"/>
          <w:b/>
          <w:sz w:val="24"/>
          <w:szCs w:val="24"/>
          <w:u w:val="single"/>
        </w:rPr>
        <w:t>EDUCATIONAL QUALIFICATION</w:t>
      </w:r>
    </w:p>
    <w:p w14:paraId="73C218D6" w14:textId="77777777" w:rsidR="00F66AF2" w:rsidRPr="007A0710" w:rsidRDefault="00F66AF2" w:rsidP="00D819A6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017A7997" w14:textId="77777777" w:rsidR="007A0710" w:rsidRPr="00AF5BF2" w:rsidRDefault="007A0710" w:rsidP="00C527A8">
      <w:pPr>
        <w:pStyle w:val="NoSpacing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AF5BF2">
        <w:rPr>
          <w:rFonts w:ascii="Times New Roman" w:hAnsi="Times New Roman" w:cs="Times New Roman"/>
          <w:sz w:val="24"/>
          <w:szCs w:val="24"/>
        </w:rPr>
        <w:t>MBA (HRM) From MG University, Kottayam, Kerala.</w:t>
      </w:r>
    </w:p>
    <w:p w14:paraId="52973540" w14:textId="77777777" w:rsidR="007A0710" w:rsidRPr="00AF5BF2" w:rsidRDefault="007A0710" w:rsidP="00C527A8">
      <w:pPr>
        <w:pStyle w:val="NoSpacing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  <w:u w:val="single"/>
        </w:rPr>
      </w:pPr>
      <w:r w:rsidRPr="00AF5BF2">
        <w:rPr>
          <w:rFonts w:ascii="Times New Roman" w:hAnsi="Times New Roman" w:cs="Times New Roman"/>
          <w:sz w:val="24"/>
          <w:szCs w:val="24"/>
        </w:rPr>
        <w:t>BBA from MG University, Kottayam, Kerala.</w:t>
      </w:r>
    </w:p>
    <w:p w14:paraId="61E5CBF0" w14:textId="457ED2DD" w:rsidR="00903FAA" w:rsidRPr="00401085" w:rsidRDefault="007A0710" w:rsidP="00401085">
      <w:pPr>
        <w:pStyle w:val="NoSpacing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F5BF2">
        <w:rPr>
          <w:rFonts w:ascii="Times New Roman" w:hAnsi="Times New Roman" w:cs="Times New Roman"/>
          <w:sz w:val="24"/>
          <w:szCs w:val="24"/>
        </w:rPr>
        <w:t xml:space="preserve">DCA from IHRD, </w:t>
      </w:r>
      <w:proofErr w:type="spellStart"/>
      <w:r w:rsidRPr="00AF5BF2">
        <w:rPr>
          <w:rFonts w:ascii="Times New Roman" w:hAnsi="Times New Roman" w:cs="Times New Roman"/>
          <w:sz w:val="24"/>
          <w:szCs w:val="24"/>
        </w:rPr>
        <w:t>Adoor</w:t>
      </w:r>
      <w:proofErr w:type="spellEnd"/>
      <w:r w:rsidRPr="00AF5BF2">
        <w:rPr>
          <w:rFonts w:ascii="Times New Roman" w:hAnsi="Times New Roman" w:cs="Times New Roman"/>
          <w:sz w:val="24"/>
          <w:szCs w:val="24"/>
        </w:rPr>
        <w:t>, Kerala.</w:t>
      </w:r>
    </w:p>
    <w:p w14:paraId="77527E00" w14:textId="77777777" w:rsidR="002E2BC0" w:rsidRDefault="002E2BC0" w:rsidP="003E2B60">
      <w:pPr>
        <w:pStyle w:val="NoSpacing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ABA46EB" w14:textId="1EADAFB4" w:rsidR="003E2B60" w:rsidRDefault="003E2B60" w:rsidP="003E2B60">
      <w:pPr>
        <w:pStyle w:val="NoSpacing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3E2B60">
        <w:rPr>
          <w:rFonts w:ascii="Times New Roman" w:hAnsi="Times New Roman" w:cs="Times New Roman"/>
          <w:b/>
          <w:bCs/>
          <w:sz w:val="24"/>
          <w:szCs w:val="24"/>
          <w:u w:val="single"/>
        </w:rPr>
        <w:t>EXPERIENCE</w:t>
      </w:r>
    </w:p>
    <w:p w14:paraId="083A3E85" w14:textId="77777777" w:rsidR="008250EC" w:rsidRPr="003E2B60" w:rsidRDefault="008250EC" w:rsidP="003E2B60">
      <w:pPr>
        <w:pStyle w:val="NoSpacing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E3FD3F5" w14:textId="27F14390" w:rsidR="00FE426C" w:rsidRDefault="00B70662" w:rsidP="00FE426C">
      <w:pPr>
        <w:pStyle w:val="NoSpacing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rrently working with an IT company.</w:t>
      </w:r>
      <w:bookmarkStart w:id="0" w:name="_GoBack"/>
      <w:bookmarkEnd w:id="0"/>
    </w:p>
    <w:p w14:paraId="44583B48" w14:textId="11E6175F" w:rsidR="0018120F" w:rsidRPr="0018120F" w:rsidRDefault="0018120F" w:rsidP="0018120F">
      <w:pPr>
        <w:pStyle w:val="NoSpacing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e-year experience as a branch executive in an NBFC company.</w:t>
      </w:r>
    </w:p>
    <w:p w14:paraId="407DA852" w14:textId="2FAF312D" w:rsidR="00FE426C" w:rsidRDefault="00FE426C" w:rsidP="00FE426C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4C7FCE47" w14:textId="0F845EAE" w:rsidR="00FE426C" w:rsidRPr="00401085" w:rsidRDefault="00FE426C" w:rsidP="00FE426C">
      <w:pPr>
        <w:pStyle w:val="NoSpacing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01085">
        <w:rPr>
          <w:rFonts w:ascii="Times New Roman" w:hAnsi="Times New Roman" w:cs="Times New Roman"/>
          <w:b/>
          <w:sz w:val="24"/>
          <w:szCs w:val="24"/>
          <w:u w:val="single"/>
        </w:rPr>
        <w:t>CERTIFICATION</w:t>
      </w:r>
    </w:p>
    <w:p w14:paraId="6430E14C" w14:textId="77777777" w:rsidR="00FE426C" w:rsidRDefault="00FE426C" w:rsidP="00FE426C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p w14:paraId="36A5E78D" w14:textId="69001310" w:rsidR="00FE426C" w:rsidRDefault="00FE426C" w:rsidP="00FE426C">
      <w:pPr>
        <w:pStyle w:val="NoSpacing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ertificates on HTML, CSS, PYTHON from University of Michigan through Coursera.</w:t>
      </w:r>
    </w:p>
    <w:p w14:paraId="31B623C8" w14:textId="454B1DB4" w:rsidR="00FE426C" w:rsidRPr="00FE426C" w:rsidRDefault="00FE426C" w:rsidP="00FE426C">
      <w:pPr>
        <w:pStyle w:val="NoSpacing"/>
        <w:numPr>
          <w:ilvl w:val="0"/>
          <w:numId w:val="1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ython Full stack course from Scope India, Trivandrum.</w:t>
      </w:r>
    </w:p>
    <w:p w14:paraId="6F35A7DA" w14:textId="5FC3C64E" w:rsidR="00FE426C" w:rsidRPr="00FE426C" w:rsidRDefault="00FE426C" w:rsidP="00FE426C">
      <w:pPr>
        <w:pStyle w:val="NoSpacing"/>
        <w:jc w:val="both"/>
        <w:rPr>
          <w:rFonts w:ascii="Times New Roman" w:hAnsi="Times New Roman" w:cs="Times New Roman"/>
          <w:sz w:val="24"/>
          <w:szCs w:val="24"/>
        </w:rPr>
      </w:pPr>
    </w:p>
    <w:sectPr w:rsidR="00FE426C" w:rsidRPr="00FE426C" w:rsidSect="00A561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D97B66"/>
    <w:multiLevelType w:val="multilevel"/>
    <w:tmpl w:val="4009001D"/>
    <w:styleLink w:val="Style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  <w:sz w:val="24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190E65A8"/>
    <w:multiLevelType w:val="hybridMultilevel"/>
    <w:tmpl w:val="C26656B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0445D6"/>
    <w:multiLevelType w:val="hybridMultilevel"/>
    <w:tmpl w:val="D1E8588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104818"/>
    <w:multiLevelType w:val="hybridMultilevel"/>
    <w:tmpl w:val="0B921B3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4D22A75"/>
    <w:multiLevelType w:val="multilevel"/>
    <w:tmpl w:val="4009001D"/>
    <w:numStyleLink w:val="Style1"/>
  </w:abstractNum>
  <w:abstractNum w:abstractNumId="5" w15:restartNumberingAfterBreak="0">
    <w:nsid w:val="3B90350D"/>
    <w:multiLevelType w:val="hybridMultilevel"/>
    <w:tmpl w:val="FE60691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C6586C"/>
    <w:multiLevelType w:val="hybridMultilevel"/>
    <w:tmpl w:val="F8F4565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986560"/>
    <w:multiLevelType w:val="hybridMultilevel"/>
    <w:tmpl w:val="BE2AC34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6D1ED2"/>
    <w:multiLevelType w:val="hybridMultilevel"/>
    <w:tmpl w:val="058AFF3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4EE3F99"/>
    <w:multiLevelType w:val="hybridMultilevel"/>
    <w:tmpl w:val="F99A2B0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D6447E"/>
    <w:multiLevelType w:val="hybridMultilevel"/>
    <w:tmpl w:val="8FB47B5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6E50E82"/>
    <w:multiLevelType w:val="hybridMultilevel"/>
    <w:tmpl w:val="2056E2F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D3777A0"/>
    <w:multiLevelType w:val="hybridMultilevel"/>
    <w:tmpl w:val="E83A794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5"/>
  </w:num>
  <w:num w:numId="6">
    <w:abstractNumId w:val="11"/>
  </w:num>
  <w:num w:numId="7">
    <w:abstractNumId w:val="9"/>
  </w:num>
  <w:num w:numId="8">
    <w:abstractNumId w:val="1"/>
  </w:num>
  <w:num w:numId="9">
    <w:abstractNumId w:val="6"/>
  </w:num>
  <w:num w:numId="10">
    <w:abstractNumId w:val="10"/>
  </w:num>
  <w:num w:numId="11">
    <w:abstractNumId w:val="12"/>
  </w:num>
  <w:num w:numId="12">
    <w:abstractNumId w:val="8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IN" w:vendorID="64" w:dllVersion="131078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sDSyNDI2MTY1MzQ0MTBW0lEKTi0uzszPAykwqgUAUbEvfCwAAAA="/>
  </w:docVars>
  <w:rsids>
    <w:rsidRoot w:val="00B31695"/>
    <w:rsid w:val="000627B6"/>
    <w:rsid w:val="00064FD7"/>
    <w:rsid w:val="00074C40"/>
    <w:rsid w:val="00075AA1"/>
    <w:rsid w:val="00094E33"/>
    <w:rsid w:val="000F3A5F"/>
    <w:rsid w:val="00100A49"/>
    <w:rsid w:val="0017718B"/>
    <w:rsid w:val="0018120F"/>
    <w:rsid w:val="001845AE"/>
    <w:rsid w:val="001A5E3B"/>
    <w:rsid w:val="001B5A98"/>
    <w:rsid w:val="001C05DE"/>
    <w:rsid w:val="001F1E21"/>
    <w:rsid w:val="002819A0"/>
    <w:rsid w:val="002A1741"/>
    <w:rsid w:val="002E2BC0"/>
    <w:rsid w:val="003079DA"/>
    <w:rsid w:val="00333049"/>
    <w:rsid w:val="00334817"/>
    <w:rsid w:val="00335F99"/>
    <w:rsid w:val="00351516"/>
    <w:rsid w:val="0037033F"/>
    <w:rsid w:val="003B18EE"/>
    <w:rsid w:val="003E2B60"/>
    <w:rsid w:val="00401085"/>
    <w:rsid w:val="00417410"/>
    <w:rsid w:val="004420E7"/>
    <w:rsid w:val="004507FD"/>
    <w:rsid w:val="00480088"/>
    <w:rsid w:val="004B684F"/>
    <w:rsid w:val="004E1998"/>
    <w:rsid w:val="0050137D"/>
    <w:rsid w:val="005014D3"/>
    <w:rsid w:val="0050507A"/>
    <w:rsid w:val="00536012"/>
    <w:rsid w:val="005504EF"/>
    <w:rsid w:val="00553AB0"/>
    <w:rsid w:val="0056088B"/>
    <w:rsid w:val="00561C6A"/>
    <w:rsid w:val="00594197"/>
    <w:rsid w:val="005953E4"/>
    <w:rsid w:val="005A7F57"/>
    <w:rsid w:val="00662C58"/>
    <w:rsid w:val="006B49ED"/>
    <w:rsid w:val="006C1942"/>
    <w:rsid w:val="006D38CF"/>
    <w:rsid w:val="006D734C"/>
    <w:rsid w:val="006F4D0D"/>
    <w:rsid w:val="0073601D"/>
    <w:rsid w:val="00763AC6"/>
    <w:rsid w:val="007A0710"/>
    <w:rsid w:val="007D0589"/>
    <w:rsid w:val="0081770A"/>
    <w:rsid w:val="008250EC"/>
    <w:rsid w:val="00853219"/>
    <w:rsid w:val="0085417F"/>
    <w:rsid w:val="00863A93"/>
    <w:rsid w:val="00863BA8"/>
    <w:rsid w:val="0088766B"/>
    <w:rsid w:val="00892A28"/>
    <w:rsid w:val="008A0B22"/>
    <w:rsid w:val="008B4ABD"/>
    <w:rsid w:val="00903FAA"/>
    <w:rsid w:val="009126CA"/>
    <w:rsid w:val="009238BE"/>
    <w:rsid w:val="00966A5C"/>
    <w:rsid w:val="009E6162"/>
    <w:rsid w:val="009F5E39"/>
    <w:rsid w:val="00A17145"/>
    <w:rsid w:val="00A17D2E"/>
    <w:rsid w:val="00A43C41"/>
    <w:rsid w:val="00A56191"/>
    <w:rsid w:val="00AA0E79"/>
    <w:rsid w:val="00AF5BF2"/>
    <w:rsid w:val="00AF634E"/>
    <w:rsid w:val="00B06A68"/>
    <w:rsid w:val="00B153AC"/>
    <w:rsid w:val="00B17FA8"/>
    <w:rsid w:val="00B31695"/>
    <w:rsid w:val="00B42DE8"/>
    <w:rsid w:val="00B70662"/>
    <w:rsid w:val="00B735D9"/>
    <w:rsid w:val="00B85667"/>
    <w:rsid w:val="00BB66AC"/>
    <w:rsid w:val="00BE6DCB"/>
    <w:rsid w:val="00BE771F"/>
    <w:rsid w:val="00C10956"/>
    <w:rsid w:val="00C204E1"/>
    <w:rsid w:val="00C33D38"/>
    <w:rsid w:val="00C36C8E"/>
    <w:rsid w:val="00C527A8"/>
    <w:rsid w:val="00CE493A"/>
    <w:rsid w:val="00D5661F"/>
    <w:rsid w:val="00D7740B"/>
    <w:rsid w:val="00D819A6"/>
    <w:rsid w:val="00D849F1"/>
    <w:rsid w:val="00D934E4"/>
    <w:rsid w:val="00E01667"/>
    <w:rsid w:val="00E1409F"/>
    <w:rsid w:val="00E46D29"/>
    <w:rsid w:val="00E765DD"/>
    <w:rsid w:val="00E822CF"/>
    <w:rsid w:val="00EB1D95"/>
    <w:rsid w:val="00EC4A2B"/>
    <w:rsid w:val="00ED39A8"/>
    <w:rsid w:val="00EE54FF"/>
    <w:rsid w:val="00F35507"/>
    <w:rsid w:val="00F368D9"/>
    <w:rsid w:val="00F50050"/>
    <w:rsid w:val="00F66AF2"/>
    <w:rsid w:val="00F94510"/>
    <w:rsid w:val="00FD0B69"/>
    <w:rsid w:val="00FE426C"/>
    <w:rsid w:val="00FF11B9"/>
    <w:rsid w:val="00FF3B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B77F58"/>
  <w15:docId w15:val="{3D09B50E-789C-47D3-9074-ECE7EE34F4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5619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316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1695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53219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1F1E2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numbering" w:customStyle="1" w:styleId="Style1">
    <w:name w:val="Style1"/>
    <w:uiPriority w:val="99"/>
    <w:rsid w:val="000F3A5F"/>
    <w:pPr>
      <w:numPr>
        <w:numId w:val="1"/>
      </w:numPr>
    </w:pPr>
  </w:style>
  <w:style w:type="paragraph" w:styleId="ListParagraph">
    <w:name w:val="List Paragraph"/>
    <w:basedOn w:val="Normal"/>
    <w:uiPriority w:val="34"/>
    <w:qFormat/>
    <w:rsid w:val="000F3A5F"/>
    <w:pPr>
      <w:ind w:left="720"/>
      <w:contextualSpacing/>
    </w:pPr>
  </w:style>
  <w:style w:type="paragraph" w:styleId="NoSpacing">
    <w:name w:val="No Spacing"/>
    <w:uiPriority w:val="1"/>
    <w:qFormat/>
    <w:rsid w:val="00AF5BF2"/>
    <w:pPr>
      <w:spacing w:after="0" w:line="240" w:lineRule="auto"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75A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sibyrajanbusiness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D67140-904B-47EB-8A9B-B433EEDC41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1</TotalTime>
  <Pages>1</Pages>
  <Words>190</Words>
  <Characters>108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byAby</dc:creator>
  <cp:lastModifiedBy>User</cp:lastModifiedBy>
  <cp:revision>83</cp:revision>
  <cp:lastPrinted>2018-12-24T04:54:00Z</cp:lastPrinted>
  <dcterms:created xsi:type="dcterms:W3CDTF">2014-12-10T03:30:00Z</dcterms:created>
  <dcterms:modified xsi:type="dcterms:W3CDTF">2022-12-26T13:49:00Z</dcterms:modified>
</cp:coreProperties>
</file>